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1.png" ContentType="image/png"/>
  <Override PartName="/word/media/rId61.png" ContentType="image/png"/>
  <Override PartName="/word/media/rId62.png" ContentType="image/png"/>
  <Override PartName="/word/media/rId79.png" ContentType="image/png"/>
  <Override PartName="/word/media/rId83.png" ContentType="image/png"/>
  <Override PartName="/word/media/rId77.png" ContentType="image/png"/>
  <Override PartName="/word/media/rId78.png" ContentType="image/png"/>
  <Override PartName="/word/media/rId56.jpg" ContentType="image/jpeg"/>
  <Override PartName="/word/media/rId58.jpg" ContentType="image/jpe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 [sadat2010bacterial]. In the United States, the reported cost of HAI in 2002 was around 100,000 deaths and costs $20 billion yearly [sadat2010bacterial].</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a simple decontamination with 70% alcohol was effective in minimizing bacterial contamination on the mobile phones of health care workers [gashaw2014prevalence]. Both studies insist that appropriate infection prevention measures on mobile phones should be taken to minimize any potential risks due to such high rates of contamination [gashaw2014prevalenc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in San Francisco, California but limited my study to focus on students who carry their phones everywhere (even while working in clinical sites such as Saint Mary’s Hospital in San Francisco, California). After collecting my samples, I prepared my collected swabs to be either cultured or culture free and analyzed them for bacterial growth based on number of colonies and different morphotypes.This left me with 12 samples (n = 2 swabs for each student, 12 total) to extract and sequence for bacterial DNA.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1"/>
      </w:pPr>
      <w:bookmarkStart w:id="21" w:name="methods"/>
      <w:r>
        <w:t xml:space="preserve">Methods</w:t>
      </w:r>
      <w:bookmarkEnd w:id="21"/>
    </w:p>
    <w:p>
      <w:pPr>
        <w:pStyle w:val="FirstParagraph"/>
      </w:pPr>
      <w:r>
        <w:t xml:space="preserve">I wanted to compare the bacterial growth and diversity within my sample group’s cell phone screens. My study first involved sample collection to create both a culture and culture free condition for each sample (n = 6, 12 total). To note bacterial growth and diversity, I prepared my samples following their conditions to grow on dish culture plates and set up either Touchdown PCR Protocol for Sanger Sequencing or PCR for Illumina Sequencing. To confirm successful preparation of each sample, I also used gel electrophoresis and Quibit Fluorometers. Following sequencing, I edited and trimmed my successful sequences using Geneious Prime V.4 2019.2 or bash scripts For further analysis, I used phylogenetic trees and BLAST to sort out my data and support my results.</w:t>
      </w:r>
    </w:p>
    <w:p>
      <w:pPr>
        <w:pStyle w:val="Heading2"/>
      </w:pPr>
      <w:bookmarkStart w:id="22" w:name="sampling-plan"/>
      <w:r>
        <w:t xml:space="preserve">Sampling Plan</w:t>
      </w:r>
      <w:bookmarkEnd w:id="22"/>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in San Francisco, California at 1:30 pm, Tuesday, September 3rd.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rd as well on the University of San Francisco Campus.</w:t>
      </w:r>
    </w:p>
    <w:p>
      <w:pPr>
        <w:pStyle w:val="Heading2"/>
      </w:pPr>
      <w:bookmarkStart w:id="23" w:name="sample-collection"/>
      <w:r>
        <w:t xml:space="preserve">Sample Collection</w:t>
      </w:r>
      <w:bookmarkEnd w:id="23"/>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required two swabs (n = 6,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4" w:name="sample-preparation-for-culturing"/>
      <w:r>
        <w:t xml:space="preserve">Sample Preparation for Culturing</w:t>
      </w:r>
      <w:bookmarkEnd w:id="24"/>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5" w:name="culture-measurement"/>
      <w:r>
        <w:t xml:space="preserve">Culture Measurement</w:t>
      </w:r>
      <w:bookmarkEnd w:id="25"/>
    </w:p>
    <w:p>
      <w:pPr>
        <w:pStyle w:val="FirstParagraph"/>
      </w:pPr>
      <w:r>
        <w:t xml:space="preserve">The following day, I measured each culture plate</w:t>
      </w:r>
      <w:r>
        <w:t xml:space="preserve"> </w:t>
      </w:r>
      <w:hyperlink r:id="rId26">
        <w:r>
          <w:rPr>
            <w:rStyle w:val="Hyperlink"/>
          </w:rPr>
          <w:t xml:space="preserve">for growth of colonies and monophytes.</w:t>
        </w:r>
      </w:hyperlink>
      <w:r>
        <w:t xml:space="preserve">. Each sample was incubated at 37 degrees Celsius and recounted 5 days after.</w:t>
      </w:r>
    </w:p>
    <w:p>
      <w:pPr>
        <w:pStyle w:val="Heading2"/>
      </w:pPr>
      <w:bookmarkStart w:id="27" w:name="dna-extraction-protocol"/>
      <w:r>
        <w:t xml:space="preserve">DNA Extraction Protocol</w:t>
      </w:r>
      <w:bookmarkEnd w:id="27"/>
    </w:p>
    <w:p>
      <w:pPr>
        <w:pStyle w:val="Heading3"/>
      </w:pPr>
      <w:bookmarkStart w:id="28" w:name="culture-dna-extraction"/>
      <w:r>
        <w:t xml:space="preserve">Culture DNA Extraction</w:t>
      </w:r>
      <w:bookmarkEnd w:id="28"/>
    </w:p>
    <w:p>
      <w:pPr>
        <w:pStyle w:val="FirstParagraph"/>
      </w:pPr>
      <w:r>
        <w:t xml:space="preserve">I selected my culture plates with the most colonies for extraction. With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29" w:name="culture-free-dna-extraction"/>
      <w:r>
        <w:t xml:space="preserve">Culture Free DNA Extraction</w:t>
      </w:r>
      <w:bookmarkEnd w:id="29"/>
    </w:p>
    <w:p>
      <w:pPr>
        <w:pStyle w:val="FirstParagraph"/>
      </w:pPr>
      <w:r>
        <w:t xml:space="preserve">The original frozen sample that was set aside during sample collection was redistributed and prepped for DNA Extraction (n = 6). 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 I recorded all data</w:t>
      </w:r>
      <w:r>
        <w:t xml:space="preserve"> </w:t>
      </w:r>
      <w:hyperlink r:id="rId30">
        <w:r>
          <w:rPr>
            <w:rStyle w:val="Hyperlink"/>
          </w:rPr>
          <w:t xml:space="preserve">with dilution id, concentration, and whether it was the culture or culture-free extraction.</w:t>
        </w:r>
      </w:hyperlink>
      <w:r>
        <w:t xml:space="preserve">.</w:t>
      </w:r>
    </w:p>
    <w:p>
      <w:pPr>
        <w:pStyle w:val="Heading2"/>
      </w:pPr>
      <w:bookmarkStart w:id="31" w:name="pcr-protocol"/>
      <w:r>
        <w:t xml:space="preserve">PCR Protocol</w:t>
      </w:r>
      <w:bookmarkEnd w:id="31"/>
    </w:p>
    <w:p>
      <w:pPr>
        <w:pStyle w:val="Heading3"/>
      </w:pPr>
      <w:bookmarkStart w:id="32" w:name="pcr-for-culture-sanger"/>
      <w:r>
        <w:t xml:space="preserve">PCR for Culture (+ Sanger)</w:t>
      </w:r>
      <w:bookmarkEnd w:id="32"/>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 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3" w:name="gel-electrophoresis"/>
      <w:r>
        <w:t xml:space="preserve">Gel Electrophoresis</w:t>
      </w:r>
      <w:bookmarkEnd w:id="33"/>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4" w:name="exo-sap"/>
      <w:r>
        <w:t xml:space="preserve">Exo-SAP</w:t>
      </w:r>
      <w:bookmarkEnd w:id="34"/>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5" w:name="pcr-of-culture-free-data-illumina"/>
      <w:r>
        <w:t xml:space="preserve">PCR of Culture Free Data (+ Illumina)</w:t>
      </w:r>
      <w:bookmarkEnd w:id="35"/>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6" w:name="qubit"/>
      <w:r>
        <w:t xml:space="preserve">Qubit</w:t>
      </w:r>
      <w:bookmarkEnd w:id="36"/>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37" w:name="illumina-library"/>
      <w:r>
        <w:t xml:space="preserve">Illumina Library</w:t>
      </w:r>
      <w:bookmarkEnd w:id="37"/>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38" w:name="sequencing-and-editing-for-culture-data"/>
      <w:r>
        <w:t xml:space="preserve">Sequencing and Editing for Culture Data</w:t>
      </w:r>
      <w:bookmarkEnd w:id="38"/>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39">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uency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0" w:name="sequencing-and-editing-for-culture-free-data"/>
      <w:r>
        <w:t xml:space="preserve">Sequencing and Editing for Culture Free Data</w:t>
      </w:r>
      <w:bookmarkEnd w:id="40"/>
    </w:p>
    <w:p>
      <w:pPr>
        <w:pStyle w:val="FirstParagraph"/>
      </w:pPr>
      <w:r>
        <w:t xml:space="preserve">All Illumina sequences were edited using bash scripts. First, all sequences were unzipped into fastq files. These files were analyzed by their FastQC reports for quality of sequencing. I then trimmed each sequencing using Trimmomatic</w:t>
      </w:r>
      <w:r>
        <w:t xml:space="preserve"> </w:t>
      </w:r>
      <w:r>
        <w:t xml:space="preserve">(Bolger</w:t>
      </w:r>
      <w:r>
        <w:t xml:space="preserve"> </w:t>
      </w:r>
      <w:r>
        <w:rPr>
          <w:i/>
        </w:rPr>
        <w:t xml:space="preserve">et al.</w:t>
      </w:r>
      <w:r>
        <w:t xml:space="preserve">, 2014)</w:t>
      </w:r>
      <w:r>
        <w:t xml:space="preserve">. Trimmomatic chopped off the first and last 5 nucleotides of each sequence and looked at everyone 8 nucleotides to see if they matched a quality level above 25. Any sequence that did not hae a minimum length of 140 was disregarded. After proper editing, my fastq files were converted into fasta files for better encoding of the BLAST results. BLAST was run on the terminal for all Illumina sequences and summarized via the cut function [madden2013blast].</w:t>
      </w:r>
    </w:p>
    <w:p>
      <w:pPr>
        <w:pStyle w:val="Heading1"/>
      </w:pPr>
      <w:bookmarkStart w:id="41" w:name="results"/>
      <w:r>
        <w:t xml:space="preserve">Results</w:t>
      </w:r>
      <w:bookmarkEnd w:id="41"/>
    </w:p>
    <w:p>
      <w:pPr>
        <w:pStyle w:val="FirstParagraph"/>
      </w:pPr>
      <w:r>
        <w:t xml:space="preserve">I wanted to confirm that there was a statistically significant difference between the bacterial growth and diversity of Nursing Students and Regular Students and note any phylogenetic difference between the bacteria on each groups’ cell phones. My samples confirmed proper PCR set-up as all my sequences had an appropriate Qubit level and most of my sequences had successfully run gel electrophoresis except for one (Figure 1, 1B). I gathered by my culture data and culture free data of each sample to test colony abundances, morphotypes, and sequencing. I confirmed that there was a higher colony abundance and colony morphoptypes on the cell phones of Regular Students compared to Nursing Students using a Wilcox test. Further sequence analysis involved BLAST results and phylogenetic trees (PhyML and Mr. Bayes) to compare phylogeny of my sequenced bacteria. I found that while each sample had tested for bacterial growth, Regular students had greater phylum abundance and diversity in comparison to Nursing Students. However, I also found that the bacteria in Nursing Students still had bacteria that was just as infectious as the bacteria found in Regular Students.</w:t>
      </w:r>
    </w:p>
    <w:p>
      <w:pPr>
        <w:pStyle w:val="Heading2"/>
      </w:pPr>
      <w:bookmarkStart w:id="42" w:name="qubit-data-and-gel-electrophoresis"/>
      <w:r>
        <w:t xml:space="preserve">Qubit Data and Gel Electrophoresis</w:t>
      </w:r>
      <w:bookmarkEnd w:id="42"/>
    </w:p>
    <w:p>
      <w:pPr>
        <w:pStyle w:val="FirstParagraph"/>
      </w:pPr>
      <w:r>
        <w:t xml:space="preserve">I had collected Qubit data from all my samples to ensure DNA content (Table 1). This provided a more accurate measurement of how much DNA was successfully extracted in my samples. All my samples were confirmed with a high Qubit value (~3-30 ng/ml), thus indicating a good amount of DNA was present in my samples to be confident in preparation for PCR (Table 1). Following Touchdown PCR of my Culture samples, gel electrophoresis was done to analyze DNA molecular size and compare it alongside other samples. Each gel ran on 2 percent Agarose gel with SYBR Safe Dye added to it and ran overnight alongside a ladder (Ez load 1 kb Molecular Ruler) for comparison (Figure 1). My final gel electrophoresis for my Culture Data showcased strong bands are seen in samples 1A, 2B, and 3B. 2A and 3A were described as light bands but are still prominently shown. However, 1b and the control failed to run at all, producing no bands (Figure 1). I also ran gel electrophoresis to confrim my Culture Free samples and found that this gel was different in comparison to the Culture Data (Figure 1) as these bands appeared much lower within the gel (Figure 2). Bands for 1a, 2a, 1b, and the control all appeared very faintly in comparison to 2b and 3b which were much more distinct white bands. The sample, 3a, appeared most lightly on the gel in comparison to the other run bands. These gel images show how the DNA within the samples were separated based on size and charge. This was also done to help indicate whether our PCR protocol would work by confirming that the samples had contained DNA which resulted in this formed bands (Figure 2).</w:t>
      </w:r>
    </w:p>
    <w:p>
      <w:pPr>
        <w:pStyle w:val="Heading2"/>
      </w:pPr>
      <w:bookmarkStart w:id="43" w:name="culture-data"/>
      <w:r>
        <w:t xml:space="preserve">Culture Data</w:t>
      </w:r>
      <w:bookmarkEnd w:id="43"/>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and morphotypes. This data was taken after analyzing my Petri TSA plate samples, using the sample dilutions with the most amount of data. From this collected data, I used a box plot to see the average and any outliers within my data (Figure 3, 4). I also used a statistical test in order to determine how statistically significant my results were to make a confident conclusion as to how to interpret my data. My boxplots from my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44" w:name="sequencing"/>
      <w:r>
        <w:t xml:space="preserve">Sequencing</w:t>
      </w:r>
      <w:bookmarkEnd w:id="44"/>
    </w:p>
    <w:p>
      <w:pPr>
        <w:pStyle w:val="Heading3"/>
      </w:pPr>
      <w:bookmarkStart w:id="45" w:name="sanger-sequencing"/>
      <w:r>
        <w:t xml:space="preserve">Sanger Sequencing</w:t>
      </w:r>
      <w:bookmarkEnd w:id="45"/>
    </w:p>
    <w:p>
      <w:pPr>
        <w:pStyle w:val="FirstParagraph"/>
      </w:pPr>
      <w:r>
        <w:t xml:space="preserve">As my samples were sent to a lab and returned from Sanger Sequencing, each DNA file was analyzed as whether they had failed or ran completely. Files that ran completely were cleaned and trimmed to be adjusted into a higher quality sequences (Table 2). My successful sequences were 3A, 2B, and 3B. The other sequences had failed to run code (showing ’NNNN only) or had too much noise (2A). My trimmed sequences were also trimmed further in order to align with the sequence of my outgroup</w:t>
      </w:r>
      <w:r>
        <w:t xml:space="preserve"> </w:t>
      </w:r>
      <w:r>
        <w:rPr>
          <w:i/>
        </w:rPr>
        <w:t xml:space="preserve">Thermus aquaticus</w:t>
      </w:r>
      <w:r>
        <w:t xml:space="preserve"> </w:t>
      </w:r>
      <w:r>
        <w:t xml:space="preserve">strain YT-1 16 S. Any ambiguity was manually corrected following</w:t>
      </w:r>
      <w:r>
        <w:t xml:space="preserve"> </w:t>
      </w:r>
      <w:hyperlink r:id="rId39">
        <w:r>
          <w:rPr>
            <w:rStyle w:val="Hyperlink"/>
          </w:rPr>
          <w:t xml:space="preserve">the IUPAC ambiguity code</w:t>
        </w:r>
      </w:hyperlink>
      <w:r>
        <w:t xml:space="preserve">. The edited sequences were analyzed us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 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 The PhyML Tree used the parameters of substitution model of GTR with a value of 100 Bootstraps (Figure 5). Mr. Bayes ran also under GTR, a rate variation of invgamma, a chain length of 1,100,000, a subsampling freq of 200, and a burn-in length of 100,000 (Figure 6).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46" w:name="illumina-sequences"/>
      <w:r>
        <w:t xml:space="preserve">Illumina Sequences</w:t>
      </w:r>
      <w:bookmarkEnd w:id="46"/>
    </w:p>
    <w:p>
      <w:pPr>
        <w:pStyle w:val="FirstParagraph"/>
      </w:pPr>
      <w:r>
        <w:t xml:space="preserve">After unzipping my Illumina Sequences, I looked at my fastq files’ FastQC Reports to see level of quality of the Illumina Sequences ran. Each of my sequences were not flagged for poor quality and was regarded as a successful run (Table 4). AJ-1a_S61_L001_R1_001 and AJ-1b_S64_L001_R1_001 both had the same Sequence Length of 147-151 while AJ-2a_S62_L001_R1_001 and AJ-3b_S66_L001_R1_001 also had the same length of 41-151 (Table 4). AJ-2b_S65_L001_R1_001 and AJ-3a_S63_L001_R1_001 had sequence lengths that were one off from the first two groups respectively (Table 4). I looked at %GC which indicates all counted G and C base pairs over total count of all possible base pairs (Count(G + C)/Count(A + T + G + C) * 100%.). Sequences AJ-1a_S61_L001_R1_001, AJ-1b_S64_L001_R1_001, and AJ-2b_S65_L001_R1_001 had a %GC of 52% while the rest of the sequences had 53%. All %GC were within the range to have all the sequences be regarded as quality sequences (Table 4). For further quality of my sequences, I used Trimmomatic to edit my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able 5).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 (Table 5).</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Table 6). However, a lot of my samples had tested for uncultered</w:t>
      </w:r>
      <w:r>
        <w:t xml:space="preserve"> </w:t>
      </w:r>
      <w:r>
        <w:rPr>
          <w:i/>
        </w:rPr>
        <w:t xml:space="preserve">bacterium</w:t>
      </w:r>
      <w:r>
        <w:t xml:space="preserve"> </w:t>
      </w:r>
      <w:r>
        <w:t xml:space="preserve">as their first or second highest bacterium number. Samples 2a and 2b had uncultured</w:t>
      </w:r>
      <w:r>
        <w:t xml:space="preserve"> </w:t>
      </w:r>
      <w:r>
        <w:rPr>
          <w:i/>
        </w:rPr>
        <w:t xml:space="preserve">bacterium</w:t>
      </w:r>
      <w:r>
        <w:t xml:space="preserve"> </w:t>
      </w:r>
      <w:r>
        <w:t xml:space="preserve">as their highest identified taxa while Samples 1a, 1b, 3a, 3b all had a specific highest identified bacteria. Sample 1a tested for</w:t>
      </w:r>
      <w:r>
        <w:t xml:space="preserve"> </w:t>
      </w:r>
      <w:r>
        <w:rPr>
          <w:i/>
        </w:rPr>
        <w:t xml:space="preserve">Acinetobacter ursingii</w:t>
      </w:r>
      <w:r>
        <w:t xml:space="preserve"> </w:t>
      </w:r>
      <w:r>
        <w:t xml:space="preserve">and it was interesting that each sequence except for AJ-2b_S65_L001_R1_001 tested for a type of</w:t>
      </w:r>
      <w:r>
        <w:t xml:space="preserve"> </w:t>
      </w:r>
      <w:r>
        <w:rPr>
          <w:i/>
        </w:rPr>
        <w:t xml:space="preserve">Acinetobacter</w:t>
      </w:r>
      <w:r>
        <w:t xml:space="preserve">. Sample 1b tested for</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w:t>
      </w:r>
    </w:p>
    <w:p>
      <w:pPr>
        <w:pStyle w:val="Heading1"/>
      </w:pPr>
      <w:bookmarkStart w:id="47" w:name="discussion"/>
      <w:r>
        <w:t xml:space="preserve">Discussion</w:t>
      </w:r>
      <w:bookmarkEnd w:id="47"/>
    </w:p>
    <w:p>
      <w:pPr>
        <w:pStyle w:val="Heading2"/>
      </w:pPr>
      <w:bookmarkStart w:id="48" w:name="summary"/>
      <w:r>
        <w:t xml:space="preserve">Summary</w:t>
      </w:r>
      <w:bookmarkEnd w:id="48"/>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I also looked at the number of morphotypes with the colonies as colony morphotypes a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w:t>
      </w:r>
      <w:r>
        <w:t xml:space="preserve">(Figure 4). For both conditions, I found that Nursing Students had less morphotypes and colony abundance in comparison to Regular Students.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As Sample 1a tested for</w:t>
      </w:r>
      <w:r>
        <w:t xml:space="preserve"> </w:t>
      </w:r>
      <w:r>
        <w:rPr>
          <w:i/>
        </w:rPr>
        <w:t xml:space="preserve">Acinetobacter ursingii</w:t>
      </w:r>
      <w:r>
        <w:t xml:space="preserve">, Sample 1b had</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each of these bacterium are known to create an airborn infection usually found within hospitals.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49" w:name="interpretation-of-sanger-sequencing-and-taxa"/>
      <w:r>
        <w:t xml:space="preserve">Interpretation of Sanger Sequencing and Taxa</w:t>
      </w:r>
      <w:bookmarkEnd w:id="49"/>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50" w:name="interpretation-of-illumina-sequencing-and-taxa"/>
      <w:r>
        <w:t xml:space="preserve">Interpretation of Illumina Sequencing and Taxa</w:t>
      </w:r>
      <w:bookmarkEnd w:id="50"/>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Table 6).</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w:t>
      </w:r>
      <w:r>
        <w:t xml:space="preserve">(Table 6). 3B did not test for an</w:t>
      </w:r>
      <w:r>
        <w:t xml:space="preserve"> </w:t>
      </w:r>
      <w:r>
        <w:rPr>
          <w:i/>
        </w:rPr>
        <w:t xml:space="preserve">Acinetobacter sp. strain</w:t>
      </w:r>
      <w:r>
        <w:t xml:space="preserve">, but instead a</w:t>
      </w:r>
      <w:r>
        <w:t xml:space="preserve"> </w:t>
      </w:r>
      <w:r>
        <w:rPr>
          <w:i/>
        </w:rPr>
        <w:t xml:space="preserve">Corynebacterium accolens</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Petrocodon jingxiensis</w:t>
      </w:r>
      <w:r>
        <w:t xml:space="preserve">. However, these bacterial species are still just as infectious as the species identified in Sanger Sequencing.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was that all sequences for the Regular Students (1B, 2B, 3B) did test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51" w:name="error-analysis"/>
      <w:r>
        <w:t xml:space="preserve">Error Analysis</w:t>
      </w:r>
      <w:bookmarkEnd w:id="51"/>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Other issues can be due to poor server connection when attempting to access the Tule sever within the University of San Francisco Network.</w:t>
      </w:r>
    </w:p>
    <w:p>
      <w:pPr>
        <w:pStyle w:val="Heading1"/>
      </w:pPr>
      <w:bookmarkStart w:id="52" w:name="tables-and-figures"/>
      <w:r>
        <w:t xml:space="preserve">Tables and Figures</w:t>
      </w:r>
      <w:bookmarkEnd w:id="52"/>
    </w:p>
    <w:p>
      <w:pPr>
        <w:pStyle w:val="Heading2"/>
      </w:pPr>
      <w:bookmarkStart w:id="53" w:name="table-of-quibit-data"/>
      <w:r>
        <w:t xml:space="preserve">Table of Quibit Data</w:t>
      </w:r>
      <w:bookmarkEnd w:id="53"/>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Heading2"/>
      </w:pPr>
      <w:bookmarkStart w:id="54" w:name="gel-electrophoresis-image"/>
      <w:r>
        <w:t xml:space="preserve">Gel Electrophoresis Image</w:t>
      </w:r>
      <w:bookmarkEnd w:id="54"/>
    </w:p>
    <w:p>
      <w:pPr>
        <w:pStyle w:val="Heading3"/>
      </w:pPr>
      <w:bookmarkStart w:id="55" w:name="image-for-culture-data"/>
      <w:r>
        <w:t xml:space="preserve">Image for Culture Data</w:t>
      </w:r>
      <w:bookmarkEnd w:id="55"/>
    </w:p>
    <w:p>
      <w:pPr>
        <w:pStyle w:val="CaptionedFigure"/>
      </w:pPr>
      <w:r>
        <w:drawing>
          <wp:inline>
            <wp:extent cx="5334000" cy="32668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56"/>
                    <a:stretch>
                      <a:fillRect/>
                    </a:stretch>
                  </pic:blipFill>
                  <pic:spPr bwMode="auto">
                    <a:xfrm>
                      <a:off x="0" y="0"/>
                      <a:ext cx="5334000" cy="32668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Heading3"/>
      </w:pPr>
      <w:bookmarkStart w:id="57" w:name="image-for-culture-free-data"/>
      <w:r>
        <w:t xml:space="preserve">Image for Culture Free Data</w:t>
      </w:r>
      <w:bookmarkEnd w:id="57"/>
    </w:p>
    <w:p>
      <w:pPr>
        <w:pStyle w:val="CaptionedFigure"/>
      </w:pPr>
      <w:r>
        <w:drawing>
          <wp:inline>
            <wp:extent cx="5334000" cy="4809168"/>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58"/>
                    <a:stretch>
                      <a:fillRect/>
                    </a:stretch>
                  </pic:blipFill>
                  <pic:spPr bwMode="auto">
                    <a:xfrm>
                      <a:off x="0" y="0"/>
                      <a:ext cx="5334000" cy="4809168"/>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Heading2"/>
      </w:pPr>
      <w:bookmarkStart w:id="59" w:name="culture-data-1"/>
      <w:r>
        <w:t xml:space="preserve">Culture Data</w:t>
      </w:r>
      <w:bookmarkEnd w:id="59"/>
    </w:p>
    <w:p>
      <w:pPr>
        <w:pStyle w:val="Heading3"/>
      </w:pPr>
      <w:bookmarkStart w:id="60" w:name="culture-data-colony-100x-box-plot"/>
      <w:r>
        <w:t xml:space="preserve">Culture Data Colony 100x Box Plot</w:t>
      </w:r>
      <w:bookmarkEnd w:id="6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t xml:space="preserve">## Culture D</w:t>
            </w:r>
          </w:p>
        </w:tc>
        <w:tc>
          <w:p>
            <w:pPr>
              <w:pStyle w:val="Compact"/>
              <w:jc w:val="right"/>
            </w:pPr>
            <w:r>
              <w:t xml:space="preserve">ata Morphoty</w:t>
            </w:r>
          </w:p>
        </w:tc>
        <w:tc>
          <w:p>
            <w:pPr>
              <w:pStyle w:val="Compact"/>
              <w:jc w:val="left"/>
            </w:pPr>
            <w:r>
              <w:t xml:space="preserve">pe 100x Box Plot</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63" w:name="sequencing-1"/>
      <w:r>
        <w:t xml:space="preserve">Sequencing</w:t>
      </w:r>
      <w:bookmarkEnd w:id="63"/>
    </w:p>
    <w:p>
      <w:pPr>
        <w:pStyle w:val="Heading2"/>
      </w:pPr>
      <w:bookmarkStart w:id="64" w:name="table-for-each-of-my-sequences"/>
      <w:r>
        <w:t xml:space="preserve">Table for each of my sequences</w:t>
      </w:r>
      <w:bookmarkEnd w:id="64"/>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Heading2"/>
      </w:pPr>
      <w:bookmarkStart w:id="65" w:name="table-for-each-of-my-successful-sanger-sequences-after-blast"/>
      <w:r>
        <w:t xml:space="preserve">Table for each of my successful Sanger Sequences after BLAST</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Heading2"/>
      </w:pPr>
      <w:bookmarkStart w:id="66" w:name="phylogenies"/>
      <w:r>
        <w:t xml:space="preserve">Phylogenies</w:t>
      </w:r>
      <w:bookmarkEnd w:id="66"/>
    </w:p>
    <w:p>
      <w:pPr>
        <w:pStyle w:val="Heading3"/>
      </w:pPr>
      <w:bookmarkStart w:id="67" w:name="phyml-phylogenetic-tree"/>
      <w:r>
        <w:t xml:space="preserve">PhyML Phylogenetic Tree</w:t>
      </w:r>
      <w:bookmarkEnd w:id="67"/>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69" w:name="mr.bayes-phylogenetic-tree"/>
      <w:r>
        <w:t xml:space="preserve">Mr. Bayes Phylogenetic tree</w:t>
      </w:r>
      <w:bookmarkEnd w:id="69"/>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Heading2"/>
      </w:pPr>
      <w:bookmarkStart w:id="71" w:name="fastqc-report"/>
      <w:r>
        <w:t xml:space="preserve">FastQC Report</w:t>
      </w:r>
      <w:bookmarkEnd w:id="71"/>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Heading2"/>
      </w:pPr>
      <w:bookmarkStart w:id="72" w:name="trimmmomatic-data"/>
      <w:r>
        <w:t xml:space="preserve">Trimmmomatic Data</w:t>
      </w:r>
      <w:bookmarkEnd w:id="72"/>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Heading2"/>
      </w:pPr>
      <w:bookmarkStart w:id="73" w:name="command-line-blast-analysis"/>
      <w:r>
        <w:t xml:space="preserve">Command-line BLAST Analysis</w:t>
      </w:r>
      <w:bookmarkEnd w:id="73"/>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left"/>
            </w:pPr>
            <w:r>
              <w:t xml:space="preserve">Highest Identified Blast Result</w:t>
            </w:r>
          </w:p>
        </w:tc>
        <w:tc>
          <w:tcPr>
            <w:tcBorders>
              <w:bottom w:val="single"/>
            </w:tcBorders>
            <w:vAlign w:val="bottom"/>
          </w:tcPr>
          <w:p>
            <w:pPr>
              <w:pStyle w:val="Compact"/>
              <w:jc w:val="left"/>
            </w:pPr>
            <w:r>
              <w:t xml:space="preserve">Second Blast Result</w:t>
            </w:r>
          </w:p>
        </w:tc>
      </w:tr>
      <w:tr>
        <w:tc>
          <w:p>
            <w:pPr>
              <w:pStyle w:val="Compact"/>
              <w:jc w:val="center"/>
            </w:pPr>
            <w:r>
              <w:t xml:space="preserve">AJ-1a_S61_L001_R1_001</w:t>
            </w:r>
          </w:p>
        </w:tc>
        <w:tc>
          <w:p>
            <w:pPr>
              <w:pStyle w:val="Compact"/>
              <w:jc w:val="left"/>
            </w:pPr>
            <w:r>
              <w:rPr>
                <w:i/>
              </w:rPr>
              <w:t xml:space="preserve">Acinetobacter ursingii</w:t>
            </w:r>
          </w:p>
        </w:tc>
        <w:tc>
          <w:p>
            <w:pPr>
              <w:pStyle w:val="Compact"/>
              <w:jc w:val="left"/>
            </w:pPr>
            <w:r>
              <w:rPr>
                <w:i/>
              </w:rPr>
              <w:t xml:space="preserve">Massilia timonae</w:t>
            </w:r>
          </w:p>
        </w:tc>
      </w:tr>
      <w:tr>
        <w:tc>
          <w:p>
            <w:pPr>
              <w:pStyle w:val="Compact"/>
              <w:jc w:val="center"/>
            </w:pPr>
            <w:r>
              <w:t xml:space="preserve">AJ-1b_S64_L001_R1_001</w:t>
            </w:r>
          </w:p>
        </w:tc>
        <w:tc>
          <w:p>
            <w:pPr>
              <w:pStyle w:val="Compact"/>
              <w:jc w:val="left"/>
            </w:pPr>
            <w:r>
              <w:rPr>
                <w:i/>
              </w:rPr>
              <w:t xml:space="preserve">Haemophilus parainfluenza</w:t>
            </w:r>
          </w:p>
        </w:tc>
        <w:tc>
          <w:p>
            <w:pPr>
              <w:pStyle w:val="Compact"/>
              <w:jc w:val="left"/>
            </w:pPr>
            <w:r>
              <w:rPr>
                <w:i/>
              </w:rPr>
              <w:t xml:space="preserve">Streptococcus pneumoniae</w:t>
            </w:r>
          </w:p>
        </w:tc>
      </w:tr>
      <w:tr>
        <w:tc>
          <w:p>
            <w:pPr>
              <w:pStyle w:val="Compact"/>
              <w:jc w:val="center"/>
            </w:pPr>
            <w:r>
              <w:t xml:space="preserve">AJ-2a_S62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Acinetobacter tandoii</w:t>
            </w:r>
          </w:p>
        </w:tc>
      </w:tr>
      <w:tr>
        <w:tc>
          <w:p>
            <w:pPr>
              <w:pStyle w:val="Compact"/>
              <w:jc w:val="center"/>
            </w:pPr>
            <w:r>
              <w:t xml:space="preserve">AJ-2b_S65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Streptococcus pnuemoniae</w:t>
            </w:r>
          </w:p>
        </w:tc>
      </w:tr>
      <w:tr>
        <w:tc>
          <w:p>
            <w:pPr>
              <w:pStyle w:val="Compact"/>
              <w:jc w:val="center"/>
            </w:pPr>
            <w:r>
              <w:t xml:space="preserve">AJ-3a_S63_L001_R1_001</w:t>
            </w:r>
          </w:p>
        </w:tc>
        <w:tc>
          <w:p>
            <w:pPr>
              <w:pStyle w:val="Compact"/>
              <w:jc w:val="left"/>
            </w:pPr>
            <w:r>
              <w:rPr>
                <w:i/>
              </w:rPr>
              <w:t xml:space="preserve">Petrocodon jingxiensis</w:t>
            </w:r>
          </w:p>
        </w:tc>
        <w:tc>
          <w:p>
            <w:pPr>
              <w:pStyle w:val="Compact"/>
              <w:jc w:val="left"/>
            </w:pPr>
            <w:r>
              <w:t xml:space="preserve">uncultured</w:t>
            </w:r>
            <w:r>
              <w:t xml:space="preserve"> </w:t>
            </w:r>
            <w:r>
              <w:rPr>
                <w:i/>
              </w:rPr>
              <w:t xml:space="preserve">bacterium</w:t>
            </w:r>
          </w:p>
        </w:tc>
      </w:tr>
      <w:tr>
        <w:tc>
          <w:p>
            <w:pPr>
              <w:pStyle w:val="Compact"/>
              <w:jc w:val="center"/>
            </w:pPr>
            <w:r>
              <w:t xml:space="preserve">AJ-3b_S66_L001_R1_001</w:t>
            </w:r>
          </w:p>
        </w:tc>
        <w:tc>
          <w:p>
            <w:pPr>
              <w:pStyle w:val="Compact"/>
              <w:jc w:val="left"/>
            </w:pPr>
            <w:r>
              <w:rPr>
                <w:i/>
              </w:rPr>
              <w:t xml:space="preserve">Corynebacterium accolens</w:t>
            </w:r>
          </w:p>
        </w:tc>
        <w:tc>
          <w:p>
            <w:pPr>
              <w:pStyle w:val="Compact"/>
              <w:jc w:val="left"/>
            </w:pPr>
            <w:r>
              <w:t xml:space="preserve">uncultured</w:t>
            </w:r>
            <w:r>
              <w:t xml:space="preserve"> </w:t>
            </w:r>
            <w:r>
              <w:rPr>
                <w:i/>
              </w:rPr>
              <w:t xml:space="preserve">bacterium</w:t>
            </w:r>
          </w:p>
        </w:tc>
      </w:tr>
    </w:tbl>
    <w:p>
      <w:pPr>
        <w:pStyle w:val="BodyText"/>
      </w:pPr>
      <w:r>
        <w:rPr>
          <w:b/>
        </w:rPr>
        <w:t xml:space="preserve">Table 6:</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Heading2"/>
      </w:pPr>
      <w:bookmarkStart w:id="74" w:name="phylum-abundance"/>
      <w:r>
        <w:t xml:space="preserve">Phylum Abundance</w:t>
      </w:r>
      <w:bookmarkEnd w:id="74"/>
    </w:p>
    <w:p>
      <w:pPr>
        <w:pStyle w:val="SourceCode"/>
      </w:pPr>
      <w:r>
        <w:rPr>
          <w:rStyle w:val="VerbatimChar"/>
        </w:rPr>
        <w:t xml:space="preserve">## # A tibble: 24 x 3</w:t>
      </w:r>
      <w:r>
        <w:br w:type="textWrapping"/>
      </w:r>
      <w:r>
        <w:rPr>
          <w:rStyle w:val="VerbatimChar"/>
        </w:rPr>
        <w:t xml:space="preserve">## # Groups:   student_initials [2]</w:t>
      </w:r>
      <w:r>
        <w:br w:type="textWrapping"/>
      </w:r>
      <w:r>
        <w:rPr>
          <w:rStyle w:val="VerbatimChar"/>
        </w:rPr>
        <w:t xml:space="preserve">##    student_initials Phylum                      sum_abundance</w:t>
      </w:r>
      <w:r>
        <w:br w:type="textWrapping"/>
      </w:r>
      <w:r>
        <w:rPr>
          <w:rStyle w:val="VerbatimChar"/>
        </w:rPr>
        <w:t xml:space="preserve">##    &lt;chr&gt;            &lt;chr&gt;                               &lt;int&gt;</w:t>
      </w:r>
      <w:r>
        <w:br w:type="textWrapping"/>
      </w:r>
      <w:r>
        <w:rPr>
          <w:rStyle w:val="VerbatimChar"/>
        </w:rPr>
        <w:t xml:space="preserve">##  1 AJ               Actinobacteria                      13216</w:t>
      </w:r>
      <w:r>
        <w:br w:type="textWrapping"/>
      </w:r>
      <w:r>
        <w:rPr>
          <w:rStyle w:val="VerbatimChar"/>
        </w:rPr>
        <w:t xml:space="preserve">##  2 AJ               Bacteroidetes                        2216</w:t>
      </w:r>
      <w:r>
        <w:br w:type="textWrapping"/>
      </w:r>
      <w:r>
        <w:rPr>
          <w:rStyle w:val="VerbatimChar"/>
        </w:rPr>
        <w:t xml:space="preserve">##  3 AJ               Candidatus_Saccharibacteria           114</w:t>
      </w:r>
      <w:r>
        <w:br w:type="textWrapping"/>
      </w:r>
      <w:r>
        <w:rPr>
          <w:rStyle w:val="VerbatimChar"/>
        </w:rPr>
        <w:t xml:space="preserve">##  4 AJ               Cyanobacteria/Chloroplast            5122</w:t>
      </w:r>
      <w:r>
        <w:br w:type="textWrapping"/>
      </w:r>
      <w:r>
        <w:rPr>
          <w:rStyle w:val="VerbatimChar"/>
        </w:rPr>
        <w:t xml:space="preserve">##  5 AJ               Deinococcus-Thermus                    24</w:t>
      </w:r>
      <w:r>
        <w:br w:type="textWrapping"/>
      </w:r>
      <w:r>
        <w:rPr>
          <w:rStyle w:val="VerbatimChar"/>
        </w:rPr>
        <w:t xml:space="preserve">##  6 AJ               Firmicutes                          17739</w:t>
      </w:r>
      <w:r>
        <w:br w:type="textWrapping"/>
      </w:r>
      <w:r>
        <w:rPr>
          <w:rStyle w:val="VerbatimChar"/>
        </w:rPr>
        <w:t xml:space="preserve">##  7 AJ               Fusobacteria                          757</w:t>
      </w:r>
      <w:r>
        <w:br w:type="textWrapping"/>
      </w:r>
      <w:r>
        <w:rPr>
          <w:rStyle w:val="VerbatimChar"/>
        </w:rPr>
        <w:t xml:space="preserve">##  8 AJ               Planctomycetes                         70</w:t>
      </w:r>
      <w:r>
        <w:br w:type="textWrapping"/>
      </w:r>
      <w:r>
        <w:rPr>
          <w:rStyle w:val="VerbatimChar"/>
        </w:rPr>
        <w:t xml:space="preserve">##  9 AJ               Proteobacteria                      22714</w:t>
      </w:r>
      <w:r>
        <w:br w:type="textWrapping"/>
      </w:r>
      <w:r>
        <w:rPr>
          <w:rStyle w:val="VerbatimChar"/>
        </w:rPr>
        <w:t xml:space="preserve">## 10 AJ               Spirochaetes                           52</w:t>
      </w:r>
      <w:r>
        <w:br w:type="textWrapping"/>
      </w:r>
      <w:r>
        <w:rPr>
          <w:rStyle w:val="VerbatimChar"/>
        </w:rPr>
        <w:t xml:space="preserve">## # … with 14 more rows</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bundance-phyla-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lot bar comparing the abundance of different phyla within the samples of Nursing Students and Regular Students. Positive and negative contorls are also present for comparison.</w:t>
      </w:r>
    </w:p>
    <w:p>
      <w:pPr>
        <w:pStyle w:val="Heading3"/>
      </w:pPr>
      <w:bookmarkStart w:id="76" w:name="sum-abundance-of-phyla"/>
      <w:r>
        <w:t xml:space="preserve">Sum Abundance of Phyla</w:t>
      </w:r>
      <w:bookmarkEnd w:id="76"/>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sum-abundance-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Plot bar showing the sum Abundance of the different phyla between all Sample Groups: Nursing Students versus Regular students. This also includes all Negative control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abundance-sample-group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0:</w:t>
      </w:r>
      <w:r>
        <w:t xml:space="preserve"> </w:t>
      </w:r>
      <w:r>
        <w:t xml:space="preserve">Bar plot showing the difference between the sum abundance of phyla in Samples groups: Nursing Student versus Regular Student. This does not include any negative control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mean-abudance-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plot showing the difference between the mean abundance of Phyla in Samples groups: Nursing Student versus Regular Student.</w:t>
      </w:r>
    </w:p>
    <w:p>
      <w:pPr>
        <w:pStyle w:val="Heading2"/>
      </w:pPr>
      <w:bookmarkStart w:id="80" w:name="diversity-measurement"/>
      <w:r>
        <w:t xml:space="preserve">Diversity Measurement</w:t>
      </w:r>
      <w:bookmarkEnd w:id="8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lpha-diversity-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oxplot showing the Alpha Diversity Measure within types of samples using Shannon’s and Simpson’s indexes. Simpson is a similarity index while Shannon is a diversity index.</w:t>
      </w:r>
    </w:p>
    <w:p>
      <w:pPr>
        <w:pStyle w:val="Heading2"/>
      </w:pPr>
      <w:bookmarkStart w:id="82" w:name="errors"/>
      <w:r>
        <w:t xml:space="preserve">Errors</w:t>
      </w:r>
      <w:bookmarkEnd w:id="82"/>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non-availble-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3:</w:t>
      </w:r>
      <w:r>
        <w:t xml:space="preserve"> </w:t>
      </w:r>
      <w:r>
        <w:t xml:space="preserve">Specific samples from either group: Nusing Student (a) and Regular Students (b) that have a</w:t>
      </w:r>
      <w:r>
        <w:t xml:space="preserve"> </w:t>
      </w:r>
      <w:r>
        <w:t xml:space="preserve">“</w:t>
      </w:r>
      <w:r>
        <w:t xml:space="preserve">Not Available</w:t>
      </w:r>
      <w:r>
        <w:t xml:space="preserve">”</w:t>
      </w:r>
      <w:r>
        <w:t xml:space="preserve"> </w:t>
      </w:r>
      <w:r>
        <w:t xml:space="preserve">phyla type.</w:t>
      </w:r>
    </w:p>
    <w:p>
      <w:pPr>
        <w:pStyle w:val="Heading1"/>
      </w:pPr>
      <w:bookmarkStart w:id="84" w:name="sources-cited"/>
      <w:r>
        <w:t xml:space="preserve">Sources Cited</w:t>
      </w:r>
      <w:bookmarkEnd w:id="84"/>
    </w:p>
    <w:bookmarkStart w:id="107" w:name="refs"/>
    <w:bookmarkStart w:id="85"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85"/>
    <w:bookmarkStart w:id="86"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6"/>
    <w:bookmarkStart w:id="87"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87"/>
    <w:bookmarkStart w:id="88"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88"/>
    <w:bookmarkStart w:id="89"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89"/>
    <w:bookmarkStart w:id="90"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90"/>
    <w:bookmarkStart w:id="91"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91"/>
    <w:bookmarkStart w:id="9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92"/>
    <w:bookmarkStart w:id="93"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93"/>
    <w:bookmarkStart w:id="94"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94"/>
    <w:bookmarkStart w:id="95"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95"/>
    <w:bookmarkStart w:id="96"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96"/>
    <w:bookmarkStart w:id="97"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97"/>
    <w:bookmarkStart w:id="98"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98"/>
    <w:bookmarkStart w:id="99"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99"/>
    <w:bookmarkStart w:id="100"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0"/>
    <w:bookmarkStart w:id="101"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101"/>
    <w:bookmarkStart w:id="102"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102"/>
    <w:bookmarkStart w:id="103"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103"/>
    <w:bookmarkStart w:id="104"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104"/>
    <w:bookmarkStart w:id="105"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105"/>
    <w:bookmarkStart w:id="106"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25T19:41:59Z</dcterms:created>
  <dcterms:modified xsi:type="dcterms:W3CDTF">2019-11-25T19:41:59Z</dcterms:modified>
</cp:coreProperties>
</file>